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bookmarkStart w:id="0" w:name="_GoBack"/>
      <w:bookmarkEnd w:id="0"/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EE6C9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rtl/>
              </w:rPr>
            </w:pPr>
            <w:r w:rsidRPr="00EE6C95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EE6C95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EE6C95">
              <w:rPr>
                <w:rFonts w:cs="B Nazanin" w:hint="cs"/>
                <w:b/>
                <w:bCs/>
                <w:rtl/>
              </w:rPr>
              <w:t>نام نویسنده 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EE6C95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</w:rPr>
            </w:pPr>
            <w:r w:rsidRPr="00EE6C95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EE6C9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EE6C95">
              <w:rPr>
                <w:rFonts w:cs="B Nazanin" w:hint="cs"/>
                <w:b/>
                <w:bCs/>
                <w:rtl/>
              </w:rPr>
              <w:t>وابستگی سازمانی:</w:t>
            </w:r>
          </w:p>
        </w:tc>
      </w:tr>
      <w:tr w:rsidR="00EE6C95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EE6C95" w:rsidRPr="00EE6C95" w:rsidRDefault="00EE6C95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rtl/>
              </w:rPr>
            </w:pPr>
            <w:r w:rsidRPr="00EE6C95">
              <w:rPr>
                <w:rFonts w:asciiTheme="minorHAnsi" w:hAnsiTheme="minorHAnsi" w:cs="B Nazanin" w:hint="cs"/>
                <w:b/>
                <w:bCs/>
                <w:spacing w:val="-2"/>
                <w:rtl/>
              </w:rPr>
              <w:t>کد پستی :</w:t>
            </w:r>
          </w:p>
        </w:tc>
        <w:tc>
          <w:tcPr>
            <w:tcW w:w="5352" w:type="dxa"/>
            <w:vAlign w:val="center"/>
          </w:tcPr>
          <w:p w:rsidR="00EE6C95" w:rsidRPr="00EE6C95" w:rsidRDefault="00EE6C95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  <w:rtl/>
              </w:rPr>
            </w:pPr>
            <w:r w:rsidRPr="00EE6C95">
              <w:rPr>
                <w:rFonts w:cs="B Nazanin" w:hint="cs"/>
                <w:b/>
                <w:bCs/>
                <w:rtl/>
              </w:rPr>
              <w:t>آدرس پستی 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EE6C9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  <w:b/>
                <w:bCs/>
              </w:rPr>
            </w:pPr>
            <w:r w:rsidRPr="00EE6C95">
              <w:rPr>
                <w:rFonts w:cs="B Nazanin" w:hint="cs"/>
                <w:b/>
                <w:bCs/>
                <w:rtl/>
              </w:rPr>
              <w:t>عنوان 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034BA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0314"/>
    <w:rsid w:val="00E96F3B"/>
    <w:rsid w:val="00EA0CC2"/>
    <w:rsid w:val="00EB219A"/>
    <w:rsid w:val="00EE30F2"/>
    <w:rsid w:val="00EE6C95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3CBA4CB-EEC8-4572-8861-590085358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C58518-87C7-4846-9F0D-91FEE7D6B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bbasi-Zahra</cp:lastModifiedBy>
  <cp:revision>2</cp:revision>
  <cp:lastPrinted>2019-07-09T09:08:00Z</cp:lastPrinted>
  <dcterms:created xsi:type="dcterms:W3CDTF">2022-02-21T06:31:00Z</dcterms:created>
  <dcterms:modified xsi:type="dcterms:W3CDTF">2022-02-21T06:31:00Z</dcterms:modified>
</cp:coreProperties>
</file>